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BB560" w14:textId="77777777" w:rsidR="00AA619F" w:rsidRDefault="00AA619F" w:rsidP="00AA619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BC9CF8F" w14:textId="467A61E6" w:rsidR="00AA619F" w:rsidRPr="003D7F22" w:rsidRDefault="00AA619F" w:rsidP="00AA619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8E39DD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9E6B86D" w:rsidR="00D83B2B" w:rsidRPr="00D83B2B" w:rsidRDefault="00AA619F" w:rsidP="00AA619F">
      <w:pPr>
        <w:rPr>
          <w:rFonts w:cstheme="minorHAnsi"/>
        </w:rPr>
      </w:pPr>
      <w:r w:rsidRPr="0014183C">
        <w:rPr>
          <w:rFonts w:cstheme="minorHAnsi"/>
        </w:rPr>
        <w:t>Everything you do in life involves elements of theater from developing social skills as a child to interviewing for a job as an adult</w:t>
      </w:r>
      <w:proofErr w:type="gramStart"/>
      <w:r w:rsidRPr="0014183C">
        <w:rPr>
          <w:rFonts w:cstheme="minorHAnsi"/>
        </w:rPr>
        <w:t xml:space="preserve">. </w:t>
      </w:r>
      <w:proofErr w:type="gramEnd"/>
      <w:r>
        <w:rPr>
          <w:rFonts w:cstheme="minorHAnsi"/>
        </w:rPr>
        <w:t xml:space="preserve">Apart from preparing our theater majors for transfer and entering the entertainment industry, the study of </w:t>
      </w:r>
      <w:r w:rsidRPr="0014183C">
        <w:rPr>
          <w:rFonts w:cstheme="minorHAnsi"/>
        </w:rPr>
        <w:t xml:space="preserve">theater arts offers </w:t>
      </w:r>
      <w:proofErr w:type="gramStart"/>
      <w:r w:rsidRPr="0014183C">
        <w:rPr>
          <w:rFonts w:cstheme="minorHAnsi"/>
        </w:rPr>
        <w:t>a number of</w:t>
      </w:r>
      <w:proofErr w:type="gramEnd"/>
      <w:r w:rsidRPr="0014183C">
        <w:rPr>
          <w:rFonts w:cstheme="minorHAnsi"/>
        </w:rPr>
        <w:t xml:space="preserve">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FD58A5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E29EA0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1904CD84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A.S.</w:t>
      </w:r>
    </w:p>
    <w:p w14:paraId="684CFDCB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304448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C6D60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83D839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A619F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63877076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51D439">
                <wp:simplePos x="0" y="0"/>
                <wp:positionH relativeFrom="margin">
                  <wp:posOffset>73025</wp:posOffset>
                </wp:positionH>
                <wp:positionV relativeFrom="page">
                  <wp:posOffset>36715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89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ouC0C3wAAAAkBAAAPAAAAZHJzL2Rvd25yZXYu&#10;eG1sTI9BTsMwEEX3SNzBGiQ2FXXaqCUKcSoUBIhNEYEDOPEQB+JxFLtt4PQMK1h+zdOf94vd7AZx&#10;xCn0nhSslgkIpNabnjoFb6/3VxmIEDUZPXhCBV8YYFeenxU6N/5EL3isYye4hEKuFdgYx1zK0Fp0&#10;Oiz9iMS3dz85HTlOnTSTPnG5G+Q6SbbS6Z74g9UjVhbbz/rgFIw22OfF97CvFg9PVaj6u8e6+VDq&#10;8mK+vQERcY5/MPzqszqU7NT4A5kgBs6rDZMKNtfZGgQDWcpTGgXbNEtB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i4LQ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C876B3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C876B3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C9A2041" w:rsidR="009D0498" w:rsidRPr="009D61FA" w:rsidRDefault="009D0498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C6D6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C6D6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C77CB14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ECA1DF2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D496D3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C6D6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D9D323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43C431B6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078DFC1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7CA8FB0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1</w:t>
            </w:r>
          </w:p>
        </w:tc>
        <w:tc>
          <w:tcPr>
            <w:tcW w:w="5870" w:type="dxa"/>
          </w:tcPr>
          <w:p w14:paraId="798454FA" w14:textId="312DD1A1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14:paraId="64BCEF68" w14:textId="4F8945A0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3F0312A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7FA4267" w14:textId="7004E041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36D23F10" w14:textId="007FA35E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DC6D6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705112D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411DA8EB" w14:textId="65728056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9E60E6C" w14:textId="790B7030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C07D3A" w:rsidR="00F003A4" w:rsidRPr="009D61FA" w:rsidRDefault="00F003A4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C6D6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8572DCE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67F7927C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79A2E565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1479FE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4DD2C68E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7ABAFBBF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1E3A0A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21C771E7" w14:textId="569B4098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7B69753E" w14:textId="228CA5C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791182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115C0398" w14:textId="049BDEB4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12028B2E" w14:textId="31D3C463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F0F5BC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01</w:t>
            </w:r>
          </w:p>
        </w:tc>
        <w:tc>
          <w:tcPr>
            <w:tcW w:w="5870" w:type="dxa"/>
          </w:tcPr>
          <w:p w14:paraId="5BA2ADEA" w14:textId="04CF2853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14:paraId="0AF6D1F0" w14:textId="3C1A6302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3A918C1" w14:textId="77777777" w:rsidR="00187D9F" w:rsidRP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Actor (A+)</w:t>
      </w:r>
    </w:p>
    <w:p w14:paraId="59275A49" w14:textId="77777777" w:rsidR="00187D9F" w:rsidRP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Director (A+)</w:t>
      </w:r>
    </w:p>
    <w:p w14:paraId="0C9030DA" w14:textId="77777777" w:rsid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Set and Exhibit Designer (A+)</w:t>
      </w:r>
    </w:p>
    <w:p w14:paraId="24DA84FC" w14:textId="2FF2B17F" w:rsidR="00605018" w:rsidRDefault="0067051E" w:rsidP="00187D9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B81A1A3" w:rsidR="00F76131" w:rsidRPr="009D61FA" w:rsidRDefault="00AC4A21" w:rsidP="00AA619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AA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B57F5" w:rsidRPr="00196E3C" w14:paraId="7EF67193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4DA0BAF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05C5436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58A12183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770BBE7C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0E42F8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1C2C2BF1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C0E3944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18B7AFA9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33E8DF31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1EE7567E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1641F3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16</w:t>
            </w:r>
          </w:p>
        </w:tc>
        <w:tc>
          <w:tcPr>
            <w:tcW w:w="5870" w:type="dxa"/>
          </w:tcPr>
          <w:p w14:paraId="58BCA94D" w14:textId="3B6D8C3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Production: Theater</w:t>
            </w:r>
          </w:p>
        </w:tc>
        <w:tc>
          <w:tcPr>
            <w:tcW w:w="1313" w:type="dxa"/>
          </w:tcPr>
          <w:p w14:paraId="58B7D15A" w14:textId="1F29097C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0C3C362B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918A528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1</w:t>
            </w:r>
          </w:p>
        </w:tc>
        <w:tc>
          <w:tcPr>
            <w:tcW w:w="5870" w:type="dxa"/>
          </w:tcPr>
          <w:p w14:paraId="75CAD893" w14:textId="3C28AA76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tcW w:w="1313" w:type="dxa"/>
          </w:tcPr>
          <w:p w14:paraId="01E368E8" w14:textId="16BBFDF6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2BFD0FE1" w14:textId="77777777" w:rsidTr="00AA61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ED71ACB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75A0CDF" w14:textId="73736D0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tcW w:w="1313" w:type="dxa"/>
          </w:tcPr>
          <w:p w14:paraId="44AC95D6" w14:textId="424E4A90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ABF55EE" w:rsidR="00F76131" w:rsidRPr="009D61FA" w:rsidRDefault="00F76131" w:rsidP="0092692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B57F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4032B3F4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B57F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D917F71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6099DF1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987CF4C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5F9E7D0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6250AC6D" w14:textId="3B322142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4BF3CCB4" w14:textId="6ADA3C44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63F7D35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55</w:t>
            </w:r>
          </w:p>
        </w:tc>
        <w:tc>
          <w:tcPr>
            <w:tcW w:w="5870" w:type="dxa"/>
          </w:tcPr>
          <w:p w14:paraId="5132DCF8" w14:textId="2EAF134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History</w:t>
            </w:r>
          </w:p>
        </w:tc>
        <w:tc>
          <w:tcPr>
            <w:tcW w:w="1313" w:type="dxa"/>
          </w:tcPr>
          <w:p w14:paraId="2753F63B" w14:textId="5A359626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6B12D2" w14:textId="77777777" w:rsidR="00187D9F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1FF30748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DA99B33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5EB3CA4B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3264862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F448D68" w14:textId="4D62D61F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B57F5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02565DD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7</w:t>
            </w:r>
          </w:p>
        </w:tc>
        <w:tc>
          <w:tcPr>
            <w:tcW w:w="5870" w:type="dxa"/>
          </w:tcPr>
          <w:p w14:paraId="647AE633" w14:textId="528D5645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tcW w:w="1313" w:type="dxa"/>
          </w:tcPr>
          <w:p w14:paraId="59DE1595" w14:textId="372FAC15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16C6248A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103FDF9B" w:rsidR="0072641A" w:rsidRPr="007B70DE" w:rsidRDefault="00C876B3" w:rsidP="007B70DE">
      <w:pPr>
        <w:ind w:left="360"/>
        <w:rPr>
          <w:sz w:val="18"/>
          <w:szCs w:val="18"/>
        </w:rPr>
      </w:pPr>
      <w:r w:rsidRPr="00C876B3">
        <w:rPr>
          <w:rFonts w:cstheme="minorHAnsi"/>
          <w:b/>
          <w:bCs/>
          <w:sz w:val="18"/>
          <w:szCs w:val="18"/>
        </w:rPr>
        <w:t>Language Requirements:</w:t>
      </w:r>
      <w:r>
        <w:rPr>
          <w:rFonts w:cstheme="minorHAnsi"/>
          <w:sz w:val="18"/>
          <w:szCs w:val="18"/>
        </w:rPr>
        <w:t xml:space="preserve"> </w:t>
      </w:r>
      <w:r w:rsidR="008B57F5" w:rsidRPr="00E35B17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="008B57F5" w:rsidRPr="00E35B17">
        <w:rPr>
          <w:rFonts w:cstheme="minorHAnsi"/>
          <w:sz w:val="18"/>
          <w:szCs w:val="18"/>
        </w:rPr>
        <w:t>LOTE</w:t>
      </w:r>
      <w:proofErr w:type="spellEnd"/>
      <w:r w:rsidR="008B57F5" w:rsidRPr="00E35B17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="008B57F5" w:rsidRPr="00E35B17">
        <w:rPr>
          <w:rFonts w:cstheme="minorHAnsi"/>
          <w:sz w:val="18"/>
          <w:szCs w:val="18"/>
        </w:rPr>
        <w:t xml:space="preserve">. </w:t>
      </w:r>
      <w:proofErr w:type="gramEnd"/>
      <w:r w:rsidR="008B57F5" w:rsidRPr="00E35B17">
        <w:rPr>
          <w:rFonts w:cstheme="minorHAnsi"/>
          <w:sz w:val="18"/>
          <w:szCs w:val="18"/>
        </w:rPr>
        <w:t>Languages other than English for Native Speakers are also acceptable for meeting this requirement.</w:t>
      </w:r>
      <w:r w:rsidR="0072641A"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2D905CFE" w:rsidR="00F76AA4" w:rsidRPr="00DB0AA6" w:rsidRDefault="00F76AA4" w:rsidP="00605018">
      <w:pPr>
        <w:pStyle w:val="Heading10"/>
      </w:pPr>
      <w:r>
        <w:t>Work Experience</w:t>
      </w:r>
    </w:p>
    <w:p w14:paraId="3E8E5ADC" w14:textId="42AB34E1" w:rsidR="00157999" w:rsidRDefault="00F76AA4" w:rsidP="00C876B3">
      <w:pPr>
        <w:spacing w:after="0"/>
        <w:ind w:left="72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C18D75A" w14:textId="0BBEC1FD" w:rsidR="0092692A" w:rsidRDefault="0092692A" w:rsidP="0092692A">
      <w:pPr>
        <w:pStyle w:val="Heading10"/>
        <w:jc w:val="both"/>
      </w:pPr>
      <w:r>
        <w:t>Scheduling Notes</w:t>
      </w:r>
    </w:p>
    <w:p w14:paraId="500A59C8" w14:textId="6B46D9F6" w:rsidR="0092692A" w:rsidRDefault="0092692A" w:rsidP="00C876B3">
      <w:pPr>
        <w:ind w:left="720"/>
        <w:jc w:val="both"/>
      </w:pPr>
      <w:r>
        <w:t>Whether your focus is performance or technical theater, you need to get a thorough understanding of theater on and off the stage</w:t>
      </w:r>
      <w:proofErr w:type="gramStart"/>
      <w:r>
        <w:t xml:space="preserve">. </w:t>
      </w:r>
      <w:proofErr w:type="gramEnd"/>
      <w:r>
        <w:t xml:space="preserve">Actor’s should serve on the crew for one production and techies should take an acting class. </w:t>
      </w:r>
    </w:p>
    <w:p w14:paraId="437877F4" w14:textId="727C27BB" w:rsidR="0092692A" w:rsidRDefault="0092692A" w:rsidP="0092692A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14:paraId="16E50BBE" w14:textId="05753EF4" w:rsidR="0092692A" w:rsidRDefault="0092692A" w:rsidP="00C876B3">
      <w:pPr>
        <w:ind w:left="720"/>
        <w:jc w:val="both"/>
      </w:pPr>
      <w:r>
        <w:t xml:space="preserve">It is great to support local </w:t>
      </w:r>
      <w:r w:rsidR="005C6F19">
        <w:t>theater,</w:t>
      </w:r>
      <w:r>
        <w:t xml:space="preserve"> but you must be diligent about saving up to see a professional production in San Diego or Los Angeles</w:t>
      </w:r>
      <w:proofErr w:type="gramStart"/>
      <w:r>
        <w:t xml:space="preserve">. </w:t>
      </w:r>
      <w:proofErr w:type="gramEnd"/>
      <w:r>
        <w:t>Start looking at the schedules now to see what is coming up and how much tickets will be</w:t>
      </w:r>
      <w:proofErr w:type="gramStart"/>
      <w:r>
        <w:t xml:space="preserve">. </w:t>
      </w:r>
      <w:proofErr w:type="gramEnd"/>
      <w:r>
        <w:t xml:space="preserve">If this is going to pose a real financial hardship, speak with your chair early on so that you both can </w:t>
      </w:r>
      <w:proofErr w:type="gramStart"/>
      <w:r>
        <w:t>look into</w:t>
      </w:r>
      <w:proofErr w:type="gramEnd"/>
      <w:r>
        <w:t xml:space="preserve"> grant and fund-raising possibilities.</w:t>
      </w:r>
    </w:p>
    <w:p w14:paraId="5793A6CE" w14:textId="0477E348" w:rsidR="0092692A" w:rsidRPr="0092692A" w:rsidRDefault="0092692A" w:rsidP="0092692A">
      <w:pPr>
        <w:ind w:left="1230"/>
        <w:jc w:val="center"/>
        <w:rPr>
          <w:rStyle w:val="Hyperlink"/>
          <w:color w:val="auto"/>
          <w:u w:val="none"/>
        </w:rPr>
      </w:pPr>
      <w:r>
        <w:rPr>
          <w:noProof/>
        </w:rPr>
        <w:drawing>
          <wp:inline distT="0" distB="0" distL="0" distR="0" wp14:anchorId="0656E2E1" wp14:editId="58E6F9AD">
            <wp:extent cx="3520440" cy="2350017"/>
            <wp:effectExtent l="0" t="0" r="3810" b="0"/>
            <wp:docPr id="6" name="Picture 6" descr="People standing on a stage. A production from the MSJC Theater Arts Depart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eople standing on a stage. A production from the MSJC Theater Arts Departmen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525" cy="236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92A" w:rsidRPr="0092692A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32051" w14:textId="77777777" w:rsidR="000E5A98" w:rsidRDefault="000E5A98" w:rsidP="00DF2F19">
      <w:pPr>
        <w:spacing w:after="0" w:line="240" w:lineRule="auto"/>
      </w:pPr>
      <w:r>
        <w:separator/>
      </w:r>
    </w:p>
  </w:endnote>
  <w:endnote w:type="continuationSeparator" w:id="0">
    <w:p w14:paraId="1AF8FCD6" w14:textId="77777777" w:rsidR="000E5A98" w:rsidRDefault="000E5A98" w:rsidP="00DF2F19">
      <w:pPr>
        <w:spacing w:after="0" w:line="240" w:lineRule="auto"/>
      </w:pPr>
      <w:r>
        <w:continuationSeparator/>
      </w:r>
    </w:p>
  </w:endnote>
  <w:endnote w:type="continuationNotice" w:id="1">
    <w:p w14:paraId="25F2228F" w14:textId="77777777" w:rsidR="000E5A98" w:rsidRDefault="000E5A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A9215D" w14:textId="77777777" w:rsidR="000E5A98" w:rsidRDefault="000E5A98" w:rsidP="00DF2F19">
      <w:pPr>
        <w:spacing w:after="0" w:line="240" w:lineRule="auto"/>
      </w:pPr>
      <w:r>
        <w:separator/>
      </w:r>
    </w:p>
  </w:footnote>
  <w:footnote w:type="continuationSeparator" w:id="0">
    <w:p w14:paraId="52EC702B" w14:textId="77777777" w:rsidR="000E5A98" w:rsidRDefault="000E5A98" w:rsidP="00DF2F19">
      <w:pPr>
        <w:spacing w:after="0" w:line="240" w:lineRule="auto"/>
      </w:pPr>
      <w:r>
        <w:continuationSeparator/>
      </w:r>
    </w:p>
  </w:footnote>
  <w:footnote w:type="continuationNotice" w:id="1">
    <w:p w14:paraId="0BE0E9A6" w14:textId="77777777" w:rsidR="000E5A98" w:rsidRDefault="000E5A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CEF953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876B3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876B3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5A98"/>
    <w:rsid w:val="001212D3"/>
    <w:rsid w:val="00144B9F"/>
    <w:rsid w:val="00157999"/>
    <w:rsid w:val="0017252B"/>
    <w:rsid w:val="00187D9F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30FB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455B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B57F5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876B3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D60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6</Words>
  <Characters>3456</Characters>
  <Application>Microsoft Office Word</Application>
  <DocSecurity>0</DocSecurity>
  <Lines>157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AAT_UC</vt:lpstr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AAT_UC</dc:title>
  <dc:subject/>
  <dc:creator>Rhonda Nishimoto</dc:creator>
  <cp:keywords/>
  <dc:description/>
  <cp:lastModifiedBy>Rhonda Nishimoto</cp:lastModifiedBy>
  <cp:revision>2</cp:revision>
  <dcterms:created xsi:type="dcterms:W3CDTF">2021-03-01T19:26:00Z</dcterms:created>
  <dcterms:modified xsi:type="dcterms:W3CDTF">2021-03-0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